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5DFCDE" w14:textId="77777777" w:rsidR="00BC2F9B" w:rsidRDefault="00BC2F9B" w:rsidP="0040478E">
      <w:pPr>
        <w:spacing w:line="360" w:lineRule="auto"/>
        <w:jc w:val="both"/>
        <w:rPr>
          <w:b/>
        </w:rPr>
      </w:pPr>
      <w:r>
        <w:rPr>
          <w:b/>
          <w:sz w:val="28"/>
        </w:rPr>
        <w:t>Programming with C Language</w:t>
      </w:r>
      <w:r>
        <w:rPr>
          <w:b/>
        </w:rPr>
        <w:t xml:space="preserve"> </w:t>
      </w:r>
    </w:p>
    <w:p w14:paraId="01BA77D7" w14:textId="5AB60AA2" w:rsidR="00BC2F9B" w:rsidRDefault="00BC2F9B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46FAC">
        <w:rPr>
          <w:rFonts w:ascii="Times New Roman" w:hAnsi="Times New Roman" w:cs="Times New Roman"/>
          <w:b/>
          <w:bCs/>
          <w:sz w:val="24"/>
          <w:szCs w:val="24"/>
        </w:rPr>
        <w:t xml:space="preserve">Tutorial </w:t>
      </w:r>
      <w:r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1B7346">
        <w:rPr>
          <w:rFonts w:ascii="Times New Roman" w:hAnsi="Times New Roman" w:cs="Times New Roman"/>
          <w:b/>
          <w:bCs/>
          <w:sz w:val="24"/>
          <w:szCs w:val="24"/>
        </w:rPr>
        <w:t>6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1B7346">
        <w:rPr>
          <w:rFonts w:ascii="Times New Roman" w:hAnsi="Times New Roman" w:cs="Times New Roman"/>
          <w:b/>
          <w:bCs/>
          <w:sz w:val="24"/>
          <w:szCs w:val="24"/>
        </w:rPr>
        <w:t>Single Dimensional Arrays</w:t>
      </w:r>
    </w:p>
    <w:p w14:paraId="69942681" w14:textId="77777777" w:rsidR="00F37DBC" w:rsidRDefault="00F37DBC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0F15283" w14:textId="77777777" w:rsidR="001B7346" w:rsidRDefault="001B7346" w:rsidP="001B7346">
      <w:pPr>
        <w:pStyle w:val="BodyText2"/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 xml:space="preserve">Declare two single dimensional array with the size given by the user and </w:t>
      </w:r>
      <w:proofErr w:type="gramStart"/>
      <w:r>
        <w:rPr>
          <w:rFonts w:eastAsiaTheme="minorHAnsi"/>
          <w:szCs w:val="24"/>
        </w:rPr>
        <w:t>find ,</w:t>
      </w:r>
      <w:proofErr w:type="gramEnd"/>
      <w:r>
        <w:rPr>
          <w:rFonts w:eastAsiaTheme="minorHAnsi"/>
          <w:szCs w:val="24"/>
        </w:rPr>
        <w:t xml:space="preserve"> display the followings;</w:t>
      </w:r>
    </w:p>
    <w:p w14:paraId="1E037E10" w14:textId="77777777" w:rsidR="001B7346" w:rsidRDefault="001B7346" w:rsidP="001B7346">
      <w:pPr>
        <w:pStyle w:val="BodyText2"/>
        <w:numPr>
          <w:ilvl w:val="0"/>
          <w:numId w:val="9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Vector Product (Multiply values of each relative elements of an array and store them in third array)</w:t>
      </w:r>
    </w:p>
    <w:p w14:paraId="0707E4C3" w14:textId="77777777" w:rsidR="001B7346" w:rsidRDefault="001B7346" w:rsidP="001B7346">
      <w:pPr>
        <w:pStyle w:val="BodyText2"/>
        <w:numPr>
          <w:ilvl w:val="0"/>
          <w:numId w:val="9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Scalar Product (Multiply values of each relative elements of an array and store them in third array. After placing the values in third array add all the values)</w:t>
      </w:r>
    </w:p>
    <w:p w14:paraId="2200F332" w14:textId="79C6F6A7" w:rsidR="00FF1223" w:rsidRPr="00FF1223" w:rsidRDefault="00FF1223" w:rsidP="001B7346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sectPr w:rsidR="00FF1223" w:rsidRPr="00FF1223" w:rsidSect="004E10A3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D77A0"/>
    <w:multiLevelType w:val="hybridMultilevel"/>
    <w:tmpl w:val="F56A6B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A356B7"/>
    <w:multiLevelType w:val="hybridMultilevel"/>
    <w:tmpl w:val="4BFEE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62B58"/>
    <w:multiLevelType w:val="hybridMultilevel"/>
    <w:tmpl w:val="FEF81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CB03A4"/>
    <w:multiLevelType w:val="hybridMultilevel"/>
    <w:tmpl w:val="24CAB3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AB3102"/>
    <w:multiLevelType w:val="hybridMultilevel"/>
    <w:tmpl w:val="1F14B8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294819"/>
    <w:multiLevelType w:val="hybridMultilevel"/>
    <w:tmpl w:val="A2FAD9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D95A66"/>
    <w:multiLevelType w:val="hybridMultilevel"/>
    <w:tmpl w:val="3C8C4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CC31D7"/>
    <w:multiLevelType w:val="hybridMultilevel"/>
    <w:tmpl w:val="20F4BA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3C38E0"/>
    <w:multiLevelType w:val="hybridMultilevel"/>
    <w:tmpl w:val="1A0A5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2"/>
  </w:num>
  <w:num w:numId="5">
    <w:abstractNumId w:val="5"/>
  </w:num>
  <w:num w:numId="6">
    <w:abstractNumId w:val="1"/>
  </w:num>
  <w:num w:numId="7">
    <w:abstractNumId w:val="8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TEzMzGzsDAxNjdW0lEKTi0uzszPAykwqgUAXjnOsywAAAA="/>
  </w:docVars>
  <w:rsids>
    <w:rsidRoot w:val="00BC2F9B"/>
    <w:rsid w:val="001B7346"/>
    <w:rsid w:val="0040478E"/>
    <w:rsid w:val="004E10A3"/>
    <w:rsid w:val="00792E0F"/>
    <w:rsid w:val="00AB50D8"/>
    <w:rsid w:val="00BC2F9B"/>
    <w:rsid w:val="00CF64BE"/>
    <w:rsid w:val="00E0794B"/>
    <w:rsid w:val="00F37DBC"/>
    <w:rsid w:val="00FF1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60E53"/>
  <w15:chartTrackingRefBased/>
  <w15:docId w15:val="{152229B2-24E3-4342-8EE2-58FF5F172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2F9B"/>
    <w:pPr>
      <w:ind w:left="720"/>
      <w:contextualSpacing/>
    </w:pPr>
  </w:style>
  <w:style w:type="paragraph" w:styleId="BodyText2">
    <w:name w:val="Body Text 2"/>
    <w:basedOn w:val="Normal"/>
    <w:link w:val="BodyText2Char"/>
    <w:semiHidden/>
    <w:unhideWhenUsed/>
    <w:rsid w:val="001B7346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1B7346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330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71A2AE5EA954AAFA8DC61BB1B4AED" ma:contentTypeVersion="16" ma:contentTypeDescription="Create a new document." ma:contentTypeScope="" ma:versionID="194bfcebf8edd746f0e0c33de27c7a6f">
  <xsd:schema xmlns:xsd="http://www.w3.org/2001/XMLSchema" xmlns:xs="http://www.w3.org/2001/XMLSchema" xmlns:p="http://schemas.microsoft.com/office/2006/metadata/properties" xmlns:ns2="9fd4e098-ace3-4d69-87ef-832d7b4cdd4a" xmlns:ns3="b049fc42-4f13-4661-9110-3818c756b27b" xmlns:ns4="b03d8a70-28c2-4430-af36-cf842cfa90b5" targetNamespace="http://schemas.microsoft.com/office/2006/metadata/properties" ma:root="true" ma:fieldsID="2bb1e6bac6c65c743ced6b3536511b2c" ns2:_="" ns3:_="" ns4:_="">
    <xsd:import namespace="9fd4e098-ace3-4d69-87ef-832d7b4cdd4a"/>
    <xsd:import namespace="b049fc42-4f13-4661-9110-3818c756b27b"/>
    <xsd:import namespace="b03d8a70-28c2-4430-af36-cf842cfa90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e098-ace3-4d69-87ef-832d7b4cdd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9fc42-4f13-4661-9110-3818c756b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a49c512-3fb6-4ea5-aa7a-b5235abcd3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3d8a70-28c2-4430-af36-cf842cfa90b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626784c5-c3d5-47ec-897f-fe0c938515bc}" ma:internalName="TaxCatchAll" ma:showField="CatchAllData" ma:web="b03d8a70-28c2-4430-af36-cf842cfa90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03d8a70-28c2-4430-af36-cf842cfa90b5" xsi:nil="true"/>
    <lcf76f155ced4ddcb4097134ff3c332f xmlns="b049fc42-4f13-4661-9110-3818c756b27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D7ABC20-5224-4508-A190-55DE8C9BBF6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CB9E03-57AD-4AAD-A1AF-7A5C8D432E52}"/>
</file>

<file path=customXml/itemProps3.xml><?xml version="1.0" encoding="utf-8"?>
<ds:datastoreItem xmlns:ds="http://schemas.openxmlformats.org/officeDocument/2006/customXml" ds:itemID="{2C56F5A7-F414-44A2-8F1D-A327A932A9D5}"/>
</file>

<file path=customXml/itemProps4.xml><?xml version="1.0" encoding="utf-8"?>
<ds:datastoreItem xmlns:ds="http://schemas.openxmlformats.org/officeDocument/2006/customXml" ds:itemID="{09E3677D-DC7A-4DEE-81A4-31C2322C07D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S A K M Shafraz</cp:lastModifiedBy>
  <cp:revision>3</cp:revision>
  <dcterms:created xsi:type="dcterms:W3CDTF">2020-04-05T07:18:00Z</dcterms:created>
  <dcterms:modified xsi:type="dcterms:W3CDTF">2020-04-12T0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71A2AE5EA954AAFA8DC61BB1B4AED</vt:lpwstr>
  </property>
</Properties>
</file>